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Луцкая Алиса 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67721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97015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18153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3644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11231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10620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02388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110178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3650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9467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436390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75072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Луцкая Алиса Витальевна</dc:creator>
  <dc:language>ru-RU</dc:language>
  <cp:keywords/>
  <dcterms:created xsi:type="dcterms:W3CDTF">2025-03-04T10:39:26Z</dcterms:created>
  <dcterms:modified xsi:type="dcterms:W3CDTF">2025-03-04T10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